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C22F0A" w14:paraId="39ADD65C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133498A0" w14:textId="77777777" w:rsidR="0000007A" w:rsidRPr="00C22F0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8"/>
                <w:lang w:val="en-GB" w:eastAsia="en-US"/>
              </w:rPr>
            </w:pPr>
            <w:r w:rsidRPr="00C22F0A">
              <w:rPr>
                <w:rFonts w:ascii="Arial" w:hAnsi="Arial" w:cs="Arial"/>
                <w:bCs/>
                <w:sz w:val="20"/>
                <w:szCs w:val="28"/>
                <w:lang w:val="en-GB" w:eastAsia="en-US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FE5C0" w14:textId="77777777" w:rsidR="0000007A" w:rsidRPr="00C22F0A" w:rsidRDefault="00072F3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8"/>
                <w:lang w:val="en-GB"/>
              </w:rPr>
            </w:pPr>
            <w:hyperlink r:id="rId8" w:history="1">
              <w:r w:rsidRPr="00C22F0A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8"/>
                  <w:u w:val="single"/>
                </w:rPr>
                <w:t>Journal of Global Ecology and Environment</w:t>
              </w:r>
            </w:hyperlink>
          </w:p>
        </w:tc>
      </w:tr>
      <w:tr w:rsidR="0000007A" w:rsidRPr="00C22F0A" w14:paraId="3FF1662A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5D055891" w14:textId="77777777" w:rsidR="0000007A" w:rsidRPr="00C22F0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8"/>
                <w:lang w:val="en-GB" w:eastAsia="en-US"/>
              </w:rPr>
            </w:pPr>
            <w:r w:rsidRPr="00C22F0A">
              <w:rPr>
                <w:rFonts w:ascii="Arial" w:hAnsi="Arial" w:cs="Arial"/>
                <w:bCs/>
                <w:sz w:val="20"/>
                <w:szCs w:val="28"/>
                <w:lang w:val="en-GB" w:eastAsia="en-US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23A804" w14:textId="77777777" w:rsidR="0000007A" w:rsidRPr="00C22F0A" w:rsidRDefault="00285677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8"/>
                <w:lang w:val="en-GB"/>
              </w:rPr>
            </w:pPr>
            <w:r w:rsidRPr="00C22F0A">
              <w:rPr>
                <w:rFonts w:ascii="Arial" w:hAnsi="Arial" w:cs="Arial"/>
                <w:b/>
                <w:bCs/>
                <w:sz w:val="20"/>
                <w:szCs w:val="28"/>
                <w:lang w:val="en-GB"/>
              </w:rPr>
              <w:t>Ms_JOGEE_14342</w:t>
            </w:r>
          </w:p>
        </w:tc>
      </w:tr>
      <w:tr w:rsidR="0000007A" w:rsidRPr="00C22F0A" w14:paraId="3EF7E2E3" w14:textId="77777777" w:rsidTr="00D40553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</w:tcPr>
          <w:p w14:paraId="2AE92264" w14:textId="77777777" w:rsidR="0000007A" w:rsidRPr="00C22F0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8"/>
                <w:lang w:val="en-GB" w:eastAsia="en-US"/>
              </w:rPr>
            </w:pPr>
            <w:r w:rsidRPr="00C22F0A">
              <w:rPr>
                <w:rFonts w:ascii="Arial" w:hAnsi="Arial" w:cs="Arial"/>
                <w:bCs/>
                <w:sz w:val="20"/>
                <w:szCs w:val="28"/>
                <w:lang w:val="en-GB" w:eastAsia="en-US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D91498" w14:textId="77777777" w:rsidR="0000007A" w:rsidRPr="00C22F0A" w:rsidRDefault="00285677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8"/>
                <w:lang w:val="en-GB"/>
              </w:rPr>
            </w:pPr>
            <w:r w:rsidRPr="00C22F0A">
              <w:rPr>
                <w:rFonts w:ascii="Arial" w:hAnsi="Arial" w:cs="Arial"/>
                <w:b/>
                <w:sz w:val="20"/>
                <w:szCs w:val="28"/>
                <w:lang w:val="en-GB"/>
              </w:rPr>
              <w:t xml:space="preserve">Comparison of Knowledge and reasons for adoption of super </w:t>
            </w:r>
            <w:proofErr w:type="spellStart"/>
            <w:r w:rsidRPr="00C22F0A">
              <w:rPr>
                <w:rFonts w:ascii="Arial" w:hAnsi="Arial" w:cs="Arial"/>
                <w:b/>
                <w:sz w:val="20"/>
                <w:szCs w:val="28"/>
                <w:lang w:val="en-GB"/>
              </w:rPr>
              <w:t>seeder</w:t>
            </w:r>
            <w:proofErr w:type="spellEnd"/>
            <w:r w:rsidRPr="00C22F0A">
              <w:rPr>
                <w:rFonts w:ascii="Arial" w:hAnsi="Arial" w:cs="Arial"/>
                <w:b/>
                <w:sz w:val="20"/>
                <w:szCs w:val="28"/>
                <w:lang w:val="en-GB"/>
              </w:rPr>
              <w:t xml:space="preserve"> among farmers in Haryana-A Sociological Study</w:t>
            </w:r>
          </w:p>
        </w:tc>
      </w:tr>
      <w:tr w:rsidR="00CF0BBB" w:rsidRPr="00C22F0A" w14:paraId="5BB05703" w14:textId="77777777" w:rsidTr="00D40553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</w:tcPr>
          <w:p w14:paraId="46C7E5DF" w14:textId="77777777" w:rsidR="00CF0BBB" w:rsidRPr="00C22F0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8"/>
                <w:lang w:val="en-GB" w:eastAsia="en-US"/>
              </w:rPr>
            </w:pPr>
            <w:r w:rsidRPr="00C22F0A">
              <w:rPr>
                <w:rFonts w:ascii="Arial" w:hAnsi="Arial" w:cs="Arial"/>
                <w:bCs/>
                <w:sz w:val="20"/>
                <w:szCs w:val="28"/>
                <w:lang w:val="en-GB" w:eastAsia="en-US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CA79D2" w14:textId="2CBF9850" w:rsidR="00CF0BBB" w:rsidRPr="00C22F0A" w:rsidRDefault="00314AC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8"/>
                <w:lang w:val="en-GB"/>
              </w:rPr>
            </w:pPr>
            <w:r w:rsidRPr="00C22F0A">
              <w:rPr>
                <w:rFonts w:ascii="Arial" w:hAnsi="Arial" w:cs="Arial"/>
                <w:b/>
                <w:sz w:val="20"/>
                <w:szCs w:val="28"/>
                <w:lang w:val="en-GB"/>
              </w:rPr>
              <w:t xml:space="preserve">Empirical </w:t>
            </w:r>
          </w:p>
        </w:tc>
      </w:tr>
    </w:tbl>
    <w:p w14:paraId="1706F352" w14:textId="77777777" w:rsidR="00037D52" w:rsidRPr="00C22F0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A938DA9" w14:textId="11D2745E" w:rsidR="004D4E59" w:rsidRPr="00C22F0A" w:rsidRDefault="004D4E59" w:rsidP="004D4E59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4D4E59" w:rsidRPr="00C22F0A" w14:paraId="135A1704" w14:textId="77777777" w:rsidTr="00CB17B6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49AE62C9" w14:textId="77777777" w:rsidR="004D4E59" w:rsidRPr="00C22F0A" w:rsidRDefault="004D4E59" w:rsidP="004D4E5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22F0A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C22F0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4210A36B" w14:textId="77777777" w:rsidR="004D4E59" w:rsidRPr="00C22F0A" w:rsidRDefault="004D4E59" w:rsidP="004D4E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4D4E59" w:rsidRPr="00C22F0A" w14:paraId="179761E5" w14:textId="77777777" w:rsidTr="00CB17B6">
        <w:tc>
          <w:tcPr>
            <w:tcW w:w="1265" w:type="pct"/>
            <w:noWrap/>
          </w:tcPr>
          <w:p w14:paraId="0231B173" w14:textId="77777777" w:rsidR="004D4E59" w:rsidRPr="00C22F0A" w:rsidRDefault="004D4E59" w:rsidP="004D4E5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77136B5" w14:textId="77777777" w:rsidR="004D4E59" w:rsidRPr="00C22F0A" w:rsidRDefault="004D4E59" w:rsidP="004D4E5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22F0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5D4CA4DB" w14:textId="77777777" w:rsidR="00ED3341" w:rsidRPr="00C22F0A" w:rsidRDefault="00ED3341" w:rsidP="004D4E5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22F0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605D5400" w14:textId="77777777" w:rsidR="00E6197D" w:rsidRPr="00C22F0A" w:rsidRDefault="00E6197D" w:rsidP="00E6197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C22F0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C22F0A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776C7A29" w14:textId="77777777" w:rsidR="004D4E59" w:rsidRPr="00C22F0A" w:rsidRDefault="004D4E59" w:rsidP="004D4E5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D4E59" w:rsidRPr="00C22F0A" w14:paraId="32FD9CA1" w14:textId="77777777" w:rsidTr="00CB17B6">
        <w:trPr>
          <w:trHeight w:val="1264"/>
        </w:trPr>
        <w:tc>
          <w:tcPr>
            <w:tcW w:w="1265" w:type="pct"/>
            <w:noWrap/>
          </w:tcPr>
          <w:p w14:paraId="2593505B" w14:textId="77777777" w:rsidR="004D4E59" w:rsidRPr="00C22F0A" w:rsidRDefault="004D4E59" w:rsidP="004D4E5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22F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1F7E7573" w14:textId="77777777" w:rsidR="004D4E59" w:rsidRPr="00C22F0A" w:rsidRDefault="004D4E59" w:rsidP="004D4E59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16C6DB4" w14:textId="66EF7D9E" w:rsidR="004D4E59" w:rsidRPr="00C22F0A" w:rsidRDefault="009160CD" w:rsidP="004D4E59">
            <w:pPr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22F0A">
              <w:rPr>
                <w:rFonts w:ascii="Arial" w:hAnsi="Arial" w:cs="Arial"/>
                <w:sz w:val="20"/>
                <w:szCs w:val="20"/>
                <w:lang w:val="en-GB"/>
              </w:rPr>
              <w:t xml:space="preserve">This manuscript offers vital sociological insights into the adoption of sustainable agricultural technology by bridging the gap between technical innovation and the human factors that drive </w:t>
            </w:r>
            <w:proofErr w:type="spellStart"/>
            <w:r w:rsidRPr="00C22F0A">
              <w:rPr>
                <w:rFonts w:ascii="Arial" w:hAnsi="Arial" w:cs="Arial"/>
                <w:sz w:val="20"/>
                <w:szCs w:val="20"/>
                <w:lang w:val="en-GB"/>
              </w:rPr>
              <w:t>behavioral</w:t>
            </w:r>
            <w:proofErr w:type="spellEnd"/>
            <w:r w:rsidRPr="00C22F0A">
              <w:rPr>
                <w:rFonts w:ascii="Arial" w:hAnsi="Arial" w:cs="Arial"/>
                <w:sz w:val="20"/>
                <w:szCs w:val="20"/>
                <w:lang w:val="en-GB"/>
              </w:rPr>
              <w:t xml:space="preserve"> change. By </w:t>
            </w:r>
            <w:proofErr w:type="spellStart"/>
            <w:r w:rsidRPr="00C22F0A">
              <w:rPr>
                <w:rFonts w:ascii="Arial" w:hAnsi="Arial" w:cs="Arial"/>
                <w:sz w:val="20"/>
                <w:szCs w:val="20"/>
                <w:lang w:val="en-GB"/>
              </w:rPr>
              <w:t>analyzing</w:t>
            </w:r>
            <w:proofErr w:type="spellEnd"/>
            <w:r w:rsidRPr="00C22F0A">
              <w:rPr>
                <w:rFonts w:ascii="Arial" w:hAnsi="Arial" w:cs="Arial"/>
                <w:sz w:val="20"/>
                <w:szCs w:val="20"/>
                <w:lang w:val="en-GB"/>
              </w:rPr>
              <w:t xml:space="preserve"> the knowledge levels and motivations of farmers in Haryana, the study provides a roadmap for addressing the socio-economic barriers that often impede the transition to eco-friendly practices like stubble management. Ultimately, these findings empower the scientific and policy communities to design more culturally attuned extension strategies that accelerate the shift toward sustainable food systems.</w:t>
            </w:r>
          </w:p>
        </w:tc>
        <w:tc>
          <w:tcPr>
            <w:tcW w:w="1523" w:type="pct"/>
          </w:tcPr>
          <w:p w14:paraId="47B983AF" w14:textId="77777777" w:rsidR="004D4E59" w:rsidRPr="00C22F0A" w:rsidRDefault="004D4E59" w:rsidP="004D4E5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D4E59" w:rsidRPr="00C22F0A" w14:paraId="4B36B02D" w14:textId="77777777" w:rsidTr="00CB17B6">
        <w:trPr>
          <w:trHeight w:val="1262"/>
        </w:trPr>
        <w:tc>
          <w:tcPr>
            <w:tcW w:w="1265" w:type="pct"/>
            <w:noWrap/>
          </w:tcPr>
          <w:p w14:paraId="466E8DFA" w14:textId="77777777" w:rsidR="004D4E59" w:rsidRPr="00C22F0A" w:rsidRDefault="004D4E59" w:rsidP="004D4E5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22F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A498039" w14:textId="77777777" w:rsidR="004D4E59" w:rsidRPr="00C22F0A" w:rsidRDefault="004D4E59" w:rsidP="004D4E5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22F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10C8BA5D" w14:textId="77777777" w:rsidR="004D4E59" w:rsidRPr="00C22F0A" w:rsidRDefault="004D4E59" w:rsidP="004D4E5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FA24957" w14:textId="005E505E" w:rsidR="004D4E59" w:rsidRPr="00C22F0A" w:rsidRDefault="002A2E87" w:rsidP="004D4E59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22F0A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0FE47A5B" w14:textId="77777777" w:rsidR="004D4E59" w:rsidRPr="00C22F0A" w:rsidRDefault="004D4E59" w:rsidP="004D4E5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D4E59" w:rsidRPr="00C22F0A" w14:paraId="5197404B" w14:textId="77777777" w:rsidTr="00CB17B6">
        <w:trPr>
          <w:trHeight w:val="1262"/>
        </w:trPr>
        <w:tc>
          <w:tcPr>
            <w:tcW w:w="1265" w:type="pct"/>
            <w:noWrap/>
          </w:tcPr>
          <w:p w14:paraId="0C119441" w14:textId="77777777" w:rsidR="004D4E59" w:rsidRPr="00C22F0A" w:rsidRDefault="004D4E59" w:rsidP="004D4E59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22F0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1971364A" w14:textId="77777777" w:rsidR="004D4E59" w:rsidRPr="00C22F0A" w:rsidRDefault="004D4E59" w:rsidP="004D4E5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73C82F6" w14:textId="6C65F294" w:rsidR="004D4E59" w:rsidRPr="00C22F0A" w:rsidRDefault="002A2E87" w:rsidP="004D4E59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22F0A">
              <w:rPr>
                <w:rFonts w:ascii="Arial" w:hAnsi="Arial" w:cs="Arial"/>
                <w:sz w:val="20"/>
                <w:szCs w:val="20"/>
                <w:lang w:val="en-GB"/>
              </w:rPr>
              <w:t xml:space="preserve">Yes with minor adjustments </w:t>
            </w:r>
          </w:p>
        </w:tc>
        <w:tc>
          <w:tcPr>
            <w:tcW w:w="1523" w:type="pct"/>
          </w:tcPr>
          <w:p w14:paraId="5778D52F" w14:textId="77777777" w:rsidR="004D4E59" w:rsidRPr="00C22F0A" w:rsidRDefault="004D4E59" w:rsidP="004D4E5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D4E59" w:rsidRPr="00C22F0A" w14:paraId="4B167010" w14:textId="77777777" w:rsidTr="00CB17B6">
        <w:trPr>
          <w:trHeight w:val="704"/>
        </w:trPr>
        <w:tc>
          <w:tcPr>
            <w:tcW w:w="1265" w:type="pct"/>
            <w:noWrap/>
          </w:tcPr>
          <w:p w14:paraId="328A5D61" w14:textId="77777777" w:rsidR="004D4E59" w:rsidRPr="00C22F0A" w:rsidRDefault="004D4E59" w:rsidP="004D4E59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C22F0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012D2DCE" w14:textId="02B09863" w:rsidR="004D4E59" w:rsidRPr="00C22F0A" w:rsidRDefault="002A2E87" w:rsidP="004D4E59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22F0A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3D42E9F7" w14:textId="77777777" w:rsidR="004D4E59" w:rsidRPr="00C22F0A" w:rsidRDefault="004D4E59" w:rsidP="004D4E5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D4E59" w:rsidRPr="00C22F0A" w14:paraId="5AE9C8C6" w14:textId="77777777" w:rsidTr="00CB17B6">
        <w:trPr>
          <w:trHeight w:val="703"/>
        </w:trPr>
        <w:tc>
          <w:tcPr>
            <w:tcW w:w="1265" w:type="pct"/>
            <w:noWrap/>
          </w:tcPr>
          <w:p w14:paraId="36D5F81F" w14:textId="77777777" w:rsidR="004D4E59" w:rsidRPr="00C22F0A" w:rsidRDefault="004D4E59" w:rsidP="004D4E5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22F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499C7CBA" w14:textId="1A9E02E1" w:rsidR="004D4E59" w:rsidRPr="00C22F0A" w:rsidRDefault="0044014E" w:rsidP="004D4E59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22F0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Some of the references are too old and needs to be changed to recently published sources </w:t>
            </w:r>
          </w:p>
        </w:tc>
        <w:tc>
          <w:tcPr>
            <w:tcW w:w="1523" w:type="pct"/>
          </w:tcPr>
          <w:p w14:paraId="1369BFA5" w14:textId="77777777" w:rsidR="004D4E59" w:rsidRPr="00C22F0A" w:rsidRDefault="004D4E59" w:rsidP="004D4E5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D4E59" w:rsidRPr="00C22F0A" w14:paraId="37DBD39B" w14:textId="77777777" w:rsidTr="00CB17B6">
        <w:trPr>
          <w:trHeight w:val="386"/>
        </w:trPr>
        <w:tc>
          <w:tcPr>
            <w:tcW w:w="1265" w:type="pct"/>
            <w:noWrap/>
          </w:tcPr>
          <w:p w14:paraId="55C837BC" w14:textId="77777777" w:rsidR="004D4E59" w:rsidRPr="00C22F0A" w:rsidRDefault="004D4E59" w:rsidP="004D4E59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C22F0A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7D0EFF09" w14:textId="77777777" w:rsidR="004D4E59" w:rsidRPr="00C22F0A" w:rsidRDefault="004D4E59" w:rsidP="004D4E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35AF102" w14:textId="46E3E777" w:rsidR="004D4E59" w:rsidRPr="00C22F0A" w:rsidRDefault="0044014E" w:rsidP="004D4E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22F0A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2DCB36B" w14:textId="77777777" w:rsidR="004D4E59" w:rsidRPr="00C22F0A" w:rsidRDefault="004D4E59" w:rsidP="004D4E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4D4E59" w:rsidRPr="00C22F0A" w14:paraId="3571E119" w14:textId="77777777" w:rsidTr="00CB17B6">
        <w:trPr>
          <w:trHeight w:val="1178"/>
        </w:trPr>
        <w:tc>
          <w:tcPr>
            <w:tcW w:w="1265" w:type="pct"/>
            <w:noWrap/>
          </w:tcPr>
          <w:p w14:paraId="0751C2F2" w14:textId="77777777" w:rsidR="004D4E59" w:rsidRPr="00C22F0A" w:rsidRDefault="004D4E59" w:rsidP="004D4E59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C22F0A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C22F0A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C22F0A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66B06506" w14:textId="77777777" w:rsidR="004D4E59" w:rsidRPr="00C22F0A" w:rsidRDefault="004D4E59" w:rsidP="004D4E5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8209057" w14:textId="2EB9DE51" w:rsidR="002B3E18" w:rsidRPr="00C22F0A" w:rsidRDefault="002B3E18" w:rsidP="004D4E59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344E286E" w14:textId="77777777" w:rsidR="004D4E59" w:rsidRPr="00C22F0A" w:rsidRDefault="004D4E59" w:rsidP="004D4E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7E21D625" w14:textId="77777777" w:rsidR="004D4E59" w:rsidRPr="00C22F0A" w:rsidRDefault="004D4E59" w:rsidP="004D4E59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93"/>
        <w:gridCol w:w="4342"/>
        <w:gridCol w:w="2525"/>
      </w:tblGrid>
      <w:tr w:rsidR="004D4E59" w:rsidRPr="00C22F0A" w14:paraId="502A3AFB" w14:textId="77777777" w:rsidTr="00CB17B6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214692" w14:textId="77777777" w:rsidR="004D4E59" w:rsidRPr="00C22F0A" w:rsidRDefault="004D4E59" w:rsidP="004D4E59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C22F0A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C22F0A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E9D35EA" w14:textId="77777777" w:rsidR="004D4E59" w:rsidRPr="00C22F0A" w:rsidRDefault="004D4E59" w:rsidP="004D4E59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4D4E59" w:rsidRPr="00C22F0A" w14:paraId="020F1DE5" w14:textId="77777777" w:rsidTr="004F0B09">
        <w:trPr>
          <w:trHeight w:val="935"/>
        </w:trPr>
        <w:tc>
          <w:tcPr>
            <w:tcW w:w="235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259B60" w14:textId="77777777" w:rsidR="004D4E59" w:rsidRPr="00C22F0A" w:rsidRDefault="004D4E59" w:rsidP="004D4E5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C6BD2A" w14:textId="77777777" w:rsidR="004D4E59" w:rsidRPr="00C22F0A" w:rsidRDefault="004D4E59" w:rsidP="004D4E5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22F0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974" w:type="pct"/>
          </w:tcPr>
          <w:p w14:paraId="4353E7DF" w14:textId="77777777" w:rsidR="00E6197D" w:rsidRPr="00C22F0A" w:rsidRDefault="00E6197D" w:rsidP="00E6197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C22F0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C22F0A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04F33A45" w14:textId="77777777" w:rsidR="004D4E59" w:rsidRPr="00C22F0A" w:rsidRDefault="004D4E59" w:rsidP="004D4E5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D4E59" w:rsidRPr="00C22F0A" w14:paraId="21DE925B" w14:textId="77777777" w:rsidTr="004F0B09">
        <w:trPr>
          <w:trHeight w:val="697"/>
        </w:trPr>
        <w:tc>
          <w:tcPr>
            <w:tcW w:w="235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FA8FD8" w14:textId="77777777" w:rsidR="004D4E59" w:rsidRPr="00C22F0A" w:rsidRDefault="004D4E59" w:rsidP="004D4E59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C22F0A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F6D070B" w14:textId="77777777" w:rsidR="004D4E59" w:rsidRPr="00C22F0A" w:rsidRDefault="004D4E59" w:rsidP="004D4E5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5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B41CF7" w14:textId="76715D0C" w:rsidR="004D4E59" w:rsidRPr="00C22F0A" w:rsidRDefault="004D4E59" w:rsidP="004D4E59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lang w:val="en-GB"/>
              </w:rPr>
            </w:pPr>
            <w:r w:rsidRPr="00C22F0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  <w:r w:rsidR="002B3E18" w:rsidRPr="00C22F0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       </w:t>
            </w:r>
            <w:r w:rsidR="002B3E18" w:rsidRPr="00C22F0A">
              <w:rPr>
                <w:rFonts w:ascii="Arial" w:eastAsia="Arial Unicode MS" w:hAnsi="Arial" w:cs="Arial"/>
                <w:i/>
                <w:iCs/>
                <w:sz w:val="20"/>
                <w:szCs w:val="20"/>
                <w:lang w:val="en-GB"/>
              </w:rPr>
              <w:t xml:space="preserve"> No</w:t>
            </w:r>
          </w:p>
          <w:p w14:paraId="3CC8261E" w14:textId="77777777" w:rsidR="004D4E59" w:rsidRPr="00C22F0A" w:rsidRDefault="004D4E59" w:rsidP="004D4E59">
            <w:pPr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656B2670" w14:textId="77777777" w:rsidR="004D4E59" w:rsidRPr="00C22F0A" w:rsidRDefault="004D4E59" w:rsidP="004D4E5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974" w:type="pct"/>
            <w:vAlign w:val="center"/>
          </w:tcPr>
          <w:p w14:paraId="5AAE72D9" w14:textId="77777777" w:rsidR="004D4E59" w:rsidRPr="00C22F0A" w:rsidRDefault="004D4E59" w:rsidP="004D4E5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178D8B4" w14:textId="77777777" w:rsidR="004D4E59" w:rsidRPr="00C22F0A" w:rsidRDefault="004D4E59" w:rsidP="004D4E5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41E647B" w14:textId="77777777" w:rsidR="004D4E59" w:rsidRPr="00C22F0A" w:rsidRDefault="004D4E59" w:rsidP="004D4E5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D019C85" w14:textId="77777777" w:rsidR="004D4E59" w:rsidRPr="00C22F0A" w:rsidRDefault="004D4E59" w:rsidP="004D4E5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bookmarkEnd w:id="0"/>
    <w:bookmarkEnd w:id="1"/>
    <w:p w14:paraId="3C3949CD" w14:textId="77777777" w:rsidR="00C22F0A" w:rsidRPr="0096618A" w:rsidRDefault="00C22F0A" w:rsidP="00C22F0A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96618A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7CD10F97" w14:textId="77777777" w:rsidR="00C22F0A" w:rsidRPr="0096618A" w:rsidRDefault="00C22F0A" w:rsidP="00C22F0A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</w:rPr>
      </w:pPr>
      <w:r w:rsidRPr="0096618A">
        <w:rPr>
          <w:rFonts w:ascii="Arial" w:hAnsi="Arial" w:cs="Arial"/>
          <w:b/>
          <w:color w:val="000000"/>
        </w:rPr>
        <w:lastRenderedPageBreak/>
        <w:t xml:space="preserve">Ajala Oluwole </w:t>
      </w:r>
      <w:proofErr w:type="gramStart"/>
      <w:r w:rsidRPr="0096618A">
        <w:rPr>
          <w:rFonts w:ascii="Arial" w:hAnsi="Arial" w:cs="Arial"/>
          <w:b/>
          <w:color w:val="000000"/>
        </w:rPr>
        <w:t>Samuel ,</w:t>
      </w:r>
      <w:proofErr w:type="gramEnd"/>
      <w:r w:rsidRPr="0096618A">
        <w:rPr>
          <w:rFonts w:ascii="Arial" w:hAnsi="Arial" w:cs="Arial"/>
          <w:b/>
          <w:color w:val="000000"/>
        </w:rPr>
        <w:t xml:space="preserve"> Lagos State University of </w:t>
      </w:r>
      <w:proofErr w:type="gramStart"/>
      <w:r w:rsidRPr="0096618A">
        <w:rPr>
          <w:rFonts w:ascii="Arial" w:hAnsi="Arial" w:cs="Arial"/>
          <w:b/>
          <w:color w:val="000000"/>
        </w:rPr>
        <w:t>Education ,</w:t>
      </w:r>
      <w:proofErr w:type="gramEnd"/>
      <w:r w:rsidRPr="0096618A">
        <w:rPr>
          <w:rFonts w:ascii="Arial" w:hAnsi="Arial" w:cs="Arial"/>
          <w:b/>
          <w:color w:val="000000"/>
        </w:rPr>
        <w:t xml:space="preserve"> Nigeria</w:t>
      </w:r>
    </w:p>
    <w:p w14:paraId="7B50170D" w14:textId="77777777" w:rsidR="00C22F0A" w:rsidRPr="0096618A" w:rsidRDefault="00C22F0A" w:rsidP="00C22F0A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</w:rPr>
      </w:pPr>
    </w:p>
    <w:p w14:paraId="4ECF0FD2" w14:textId="77777777" w:rsidR="004C3DF1" w:rsidRPr="00C22F0A" w:rsidRDefault="004C3DF1" w:rsidP="0010227D">
      <w:pPr>
        <w:pStyle w:val="BodyText"/>
        <w:outlineLvl w:val="0"/>
        <w:rPr>
          <w:rFonts w:ascii="Arial" w:hAnsi="Arial" w:cs="Arial"/>
          <w:sz w:val="20"/>
          <w:szCs w:val="20"/>
          <w:lang w:val="en-US"/>
        </w:rPr>
      </w:pPr>
    </w:p>
    <w:sectPr w:rsidR="004C3DF1" w:rsidRPr="00C22F0A" w:rsidSect="00356334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D8A3BE" w14:textId="77777777" w:rsidR="00E24587" w:rsidRPr="0000007A" w:rsidRDefault="00E24587" w:rsidP="0099583E">
      <w:r>
        <w:separator/>
      </w:r>
    </w:p>
  </w:endnote>
  <w:endnote w:type="continuationSeparator" w:id="0">
    <w:p w14:paraId="46870F15" w14:textId="77777777" w:rsidR="00E24587" w:rsidRPr="0000007A" w:rsidRDefault="00E2458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D525E9" w14:textId="77777777" w:rsidR="00E24587" w:rsidRPr="0000007A" w:rsidRDefault="00E24587" w:rsidP="0099583E">
      <w:r>
        <w:separator/>
      </w:r>
    </w:p>
  </w:footnote>
  <w:footnote w:type="continuationSeparator" w:id="0">
    <w:p w14:paraId="1A487E39" w14:textId="77777777" w:rsidR="00E24587" w:rsidRPr="0000007A" w:rsidRDefault="00E2458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0CC66C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1724FEDE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3425557">
    <w:abstractNumId w:val="3"/>
  </w:num>
  <w:num w:numId="2" w16cid:durableId="2049600877">
    <w:abstractNumId w:val="7"/>
  </w:num>
  <w:num w:numId="3" w16cid:durableId="2123106035">
    <w:abstractNumId w:val="6"/>
  </w:num>
  <w:num w:numId="4" w16cid:durableId="912666331">
    <w:abstractNumId w:val="8"/>
  </w:num>
  <w:num w:numId="5" w16cid:durableId="288752121">
    <w:abstractNumId w:val="5"/>
  </w:num>
  <w:num w:numId="6" w16cid:durableId="401952">
    <w:abstractNumId w:val="0"/>
  </w:num>
  <w:num w:numId="7" w16cid:durableId="1905724378">
    <w:abstractNumId w:val="2"/>
  </w:num>
  <w:num w:numId="8" w16cid:durableId="699211394">
    <w:abstractNumId w:val="10"/>
  </w:num>
  <w:num w:numId="9" w16cid:durableId="456221108">
    <w:abstractNumId w:val="9"/>
  </w:num>
  <w:num w:numId="10" w16cid:durableId="6560893">
    <w:abstractNumId w:val="1"/>
  </w:num>
  <w:num w:numId="11" w16cid:durableId="210313958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10403"/>
    <w:rsid w:val="00012C8B"/>
    <w:rsid w:val="000137C6"/>
    <w:rsid w:val="000143FD"/>
    <w:rsid w:val="00021981"/>
    <w:rsid w:val="00022571"/>
    <w:rsid w:val="000234E1"/>
    <w:rsid w:val="00024CAE"/>
    <w:rsid w:val="0002598E"/>
    <w:rsid w:val="00037D52"/>
    <w:rsid w:val="00040915"/>
    <w:rsid w:val="000450FC"/>
    <w:rsid w:val="00056CB0"/>
    <w:rsid w:val="0006257C"/>
    <w:rsid w:val="00072F3E"/>
    <w:rsid w:val="00084D7C"/>
    <w:rsid w:val="000936AC"/>
    <w:rsid w:val="00095A59"/>
    <w:rsid w:val="000A2134"/>
    <w:rsid w:val="000A5E36"/>
    <w:rsid w:val="000A6F41"/>
    <w:rsid w:val="000B4EE5"/>
    <w:rsid w:val="000B52B4"/>
    <w:rsid w:val="000B74A1"/>
    <w:rsid w:val="000B757E"/>
    <w:rsid w:val="000B7F1C"/>
    <w:rsid w:val="000C0837"/>
    <w:rsid w:val="000C3B7E"/>
    <w:rsid w:val="000D506C"/>
    <w:rsid w:val="00101322"/>
    <w:rsid w:val="0010227D"/>
    <w:rsid w:val="00114CDC"/>
    <w:rsid w:val="00125E57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2CCC"/>
    <w:rsid w:val="001C09EF"/>
    <w:rsid w:val="001D0DA6"/>
    <w:rsid w:val="001D3A1D"/>
    <w:rsid w:val="001D5FD9"/>
    <w:rsid w:val="001E0F58"/>
    <w:rsid w:val="001F24FF"/>
    <w:rsid w:val="001F707F"/>
    <w:rsid w:val="002011F3"/>
    <w:rsid w:val="00201B85"/>
    <w:rsid w:val="002105F7"/>
    <w:rsid w:val="00220111"/>
    <w:rsid w:val="0022369C"/>
    <w:rsid w:val="00231830"/>
    <w:rsid w:val="002320EB"/>
    <w:rsid w:val="0023666B"/>
    <w:rsid w:val="0023696A"/>
    <w:rsid w:val="002422CB"/>
    <w:rsid w:val="00245E23"/>
    <w:rsid w:val="0025366D"/>
    <w:rsid w:val="00262634"/>
    <w:rsid w:val="00275984"/>
    <w:rsid w:val="00280EC9"/>
    <w:rsid w:val="0028120E"/>
    <w:rsid w:val="00285677"/>
    <w:rsid w:val="00291D08"/>
    <w:rsid w:val="00293482"/>
    <w:rsid w:val="002A2E87"/>
    <w:rsid w:val="002A5799"/>
    <w:rsid w:val="002B3E18"/>
    <w:rsid w:val="002E2339"/>
    <w:rsid w:val="002E4E16"/>
    <w:rsid w:val="002E6D86"/>
    <w:rsid w:val="002F6935"/>
    <w:rsid w:val="00314AC0"/>
    <w:rsid w:val="003204B8"/>
    <w:rsid w:val="00327B88"/>
    <w:rsid w:val="0033692F"/>
    <w:rsid w:val="00356334"/>
    <w:rsid w:val="00366375"/>
    <w:rsid w:val="00366951"/>
    <w:rsid w:val="003A04E7"/>
    <w:rsid w:val="003A68ED"/>
    <w:rsid w:val="003A6E1A"/>
    <w:rsid w:val="003B2172"/>
    <w:rsid w:val="003C02B9"/>
    <w:rsid w:val="003C1543"/>
    <w:rsid w:val="003C26CB"/>
    <w:rsid w:val="003C3543"/>
    <w:rsid w:val="003C54D9"/>
    <w:rsid w:val="003C7127"/>
    <w:rsid w:val="003E746A"/>
    <w:rsid w:val="00405613"/>
    <w:rsid w:val="00407D92"/>
    <w:rsid w:val="00422010"/>
    <w:rsid w:val="004343E4"/>
    <w:rsid w:val="0044014E"/>
    <w:rsid w:val="0044519B"/>
    <w:rsid w:val="00457AB1"/>
    <w:rsid w:val="00457BC0"/>
    <w:rsid w:val="00462996"/>
    <w:rsid w:val="004909B5"/>
    <w:rsid w:val="004B0818"/>
    <w:rsid w:val="004B4CAD"/>
    <w:rsid w:val="004C3DF1"/>
    <w:rsid w:val="004D2E36"/>
    <w:rsid w:val="004D4E59"/>
    <w:rsid w:val="004F0B09"/>
    <w:rsid w:val="00503AB6"/>
    <w:rsid w:val="005047C5"/>
    <w:rsid w:val="00527D55"/>
    <w:rsid w:val="00531C82"/>
    <w:rsid w:val="00533FC1"/>
    <w:rsid w:val="00535A4C"/>
    <w:rsid w:val="0054564B"/>
    <w:rsid w:val="00545A13"/>
    <w:rsid w:val="00546343"/>
    <w:rsid w:val="00557CD3"/>
    <w:rsid w:val="005600D3"/>
    <w:rsid w:val="00560D3C"/>
    <w:rsid w:val="00567DE0"/>
    <w:rsid w:val="005735A5"/>
    <w:rsid w:val="00584A7E"/>
    <w:rsid w:val="005A5AF2"/>
    <w:rsid w:val="005B694D"/>
    <w:rsid w:val="005C25A0"/>
    <w:rsid w:val="005D230D"/>
    <w:rsid w:val="006011B8"/>
    <w:rsid w:val="00602F7D"/>
    <w:rsid w:val="00605952"/>
    <w:rsid w:val="00620677"/>
    <w:rsid w:val="00624032"/>
    <w:rsid w:val="00645A56"/>
    <w:rsid w:val="006532DF"/>
    <w:rsid w:val="0065579D"/>
    <w:rsid w:val="00656063"/>
    <w:rsid w:val="00663792"/>
    <w:rsid w:val="0067046C"/>
    <w:rsid w:val="00680EB4"/>
    <w:rsid w:val="0068446F"/>
    <w:rsid w:val="00691B23"/>
    <w:rsid w:val="00696CAD"/>
    <w:rsid w:val="00697623"/>
    <w:rsid w:val="006A5E0B"/>
    <w:rsid w:val="006A6BCD"/>
    <w:rsid w:val="006C3797"/>
    <w:rsid w:val="006E4337"/>
    <w:rsid w:val="006E7D6E"/>
    <w:rsid w:val="00701186"/>
    <w:rsid w:val="00707BE1"/>
    <w:rsid w:val="007238EB"/>
    <w:rsid w:val="007317C3"/>
    <w:rsid w:val="00735257"/>
    <w:rsid w:val="0073538B"/>
    <w:rsid w:val="00742FC3"/>
    <w:rsid w:val="00766889"/>
    <w:rsid w:val="00766A0D"/>
    <w:rsid w:val="00767F8C"/>
    <w:rsid w:val="0077245B"/>
    <w:rsid w:val="00774427"/>
    <w:rsid w:val="00780B67"/>
    <w:rsid w:val="007875B2"/>
    <w:rsid w:val="00792963"/>
    <w:rsid w:val="007D0246"/>
    <w:rsid w:val="007E2523"/>
    <w:rsid w:val="007F5873"/>
    <w:rsid w:val="00806B34"/>
    <w:rsid w:val="008133DE"/>
    <w:rsid w:val="00815F94"/>
    <w:rsid w:val="008224E2"/>
    <w:rsid w:val="00825DC9"/>
    <w:rsid w:val="0082676D"/>
    <w:rsid w:val="00846F1F"/>
    <w:rsid w:val="00864044"/>
    <w:rsid w:val="00872E19"/>
    <w:rsid w:val="00877F10"/>
    <w:rsid w:val="00882091"/>
    <w:rsid w:val="00893E75"/>
    <w:rsid w:val="008B146A"/>
    <w:rsid w:val="008C2F62"/>
    <w:rsid w:val="008D020E"/>
    <w:rsid w:val="008F36E4"/>
    <w:rsid w:val="009160CD"/>
    <w:rsid w:val="009553EC"/>
    <w:rsid w:val="00956A49"/>
    <w:rsid w:val="00982766"/>
    <w:rsid w:val="009852C4"/>
    <w:rsid w:val="0099583E"/>
    <w:rsid w:val="009A0242"/>
    <w:rsid w:val="009A1EC7"/>
    <w:rsid w:val="009A59ED"/>
    <w:rsid w:val="009C3C1F"/>
    <w:rsid w:val="009C5642"/>
    <w:rsid w:val="009C5EC7"/>
    <w:rsid w:val="009C6373"/>
    <w:rsid w:val="009E13C3"/>
    <w:rsid w:val="009E6A30"/>
    <w:rsid w:val="009F29EB"/>
    <w:rsid w:val="00A001A0"/>
    <w:rsid w:val="00A038E0"/>
    <w:rsid w:val="00A06CCE"/>
    <w:rsid w:val="00A12C83"/>
    <w:rsid w:val="00A233AF"/>
    <w:rsid w:val="00A31AAC"/>
    <w:rsid w:val="00A32905"/>
    <w:rsid w:val="00A36C95"/>
    <w:rsid w:val="00A37DE3"/>
    <w:rsid w:val="00A452CA"/>
    <w:rsid w:val="00A519D1"/>
    <w:rsid w:val="00A52596"/>
    <w:rsid w:val="00A652B4"/>
    <w:rsid w:val="00A65C50"/>
    <w:rsid w:val="00AA41B3"/>
    <w:rsid w:val="00AB1ED6"/>
    <w:rsid w:val="00AB397D"/>
    <w:rsid w:val="00AB638A"/>
    <w:rsid w:val="00AB6E43"/>
    <w:rsid w:val="00AC1349"/>
    <w:rsid w:val="00AE3ABC"/>
    <w:rsid w:val="00AF24BB"/>
    <w:rsid w:val="00AF3016"/>
    <w:rsid w:val="00B01A8C"/>
    <w:rsid w:val="00B02E7C"/>
    <w:rsid w:val="00B13E02"/>
    <w:rsid w:val="00B22FE6"/>
    <w:rsid w:val="00B3033D"/>
    <w:rsid w:val="00B3717D"/>
    <w:rsid w:val="00B42EF0"/>
    <w:rsid w:val="00B45227"/>
    <w:rsid w:val="00B62087"/>
    <w:rsid w:val="00B62F41"/>
    <w:rsid w:val="00B760E1"/>
    <w:rsid w:val="00BA1AB3"/>
    <w:rsid w:val="00BA6421"/>
    <w:rsid w:val="00BB4FEC"/>
    <w:rsid w:val="00BC402F"/>
    <w:rsid w:val="00BE0C20"/>
    <w:rsid w:val="00BE13EF"/>
    <w:rsid w:val="00BE40A5"/>
    <w:rsid w:val="00BE6454"/>
    <w:rsid w:val="00BF75D4"/>
    <w:rsid w:val="00C043B8"/>
    <w:rsid w:val="00C069B5"/>
    <w:rsid w:val="00C10283"/>
    <w:rsid w:val="00C1031E"/>
    <w:rsid w:val="00C118EC"/>
    <w:rsid w:val="00C22886"/>
    <w:rsid w:val="00C22F0A"/>
    <w:rsid w:val="00C25C8F"/>
    <w:rsid w:val="00C263C6"/>
    <w:rsid w:val="00C635B6"/>
    <w:rsid w:val="00C84097"/>
    <w:rsid w:val="00CB1655"/>
    <w:rsid w:val="00CB17B6"/>
    <w:rsid w:val="00CB3665"/>
    <w:rsid w:val="00CB429B"/>
    <w:rsid w:val="00CB436E"/>
    <w:rsid w:val="00CD093E"/>
    <w:rsid w:val="00CD1556"/>
    <w:rsid w:val="00CD1FD7"/>
    <w:rsid w:val="00CE2A00"/>
    <w:rsid w:val="00CE3FE4"/>
    <w:rsid w:val="00CE5AC7"/>
    <w:rsid w:val="00CF0BBB"/>
    <w:rsid w:val="00CF52C0"/>
    <w:rsid w:val="00CF5CAE"/>
    <w:rsid w:val="00D1283A"/>
    <w:rsid w:val="00D12D54"/>
    <w:rsid w:val="00D17979"/>
    <w:rsid w:val="00D2075F"/>
    <w:rsid w:val="00D37E12"/>
    <w:rsid w:val="00D40416"/>
    <w:rsid w:val="00D40553"/>
    <w:rsid w:val="00D44BDF"/>
    <w:rsid w:val="00D4684E"/>
    <w:rsid w:val="00D4782A"/>
    <w:rsid w:val="00D7603E"/>
    <w:rsid w:val="00D90124"/>
    <w:rsid w:val="00D90D23"/>
    <w:rsid w:val="00D9392F"/>
    <w:rsid w:val="00DA41F5"/>
    <w:rsid w:val="00DA41FC"/>
    <w:rsid w:val="00DA5625"/>
    <w:rsid w:val="00DB4568"/>
    <w:rsid w:val="00DB7E1B"/>
    <w:rsid w:val="00DC1D81"/>
    <w:rsid w:val="00E025B5"/>
    <w:rsid w:val="00E24587"/>
    <w:rsid w:val="00E451EA"/>
    <w:rsid w:val="00E57F4B"/>
    <w:rsid w:val="00E6197D"/>
    <w:rsid w:val="00E63889"/>
    <w:rsid w:val="00E71C8D"/>
    <w:rsid w:val="00E72360"/>
    <w:rsid w:val="00E972A7"/>
    <w:rsid w:val="00E9768D"/>
    <w:rsid w:val="00EB0C55"/>
    <w:rsid w:val="00EB2F55"/>
    <w:rsid w:val="00EB3E91"/>
    <w:rsid w:val="00EC6894"/>
    <w:rsid w:val="00EC69EB"/>
    <w:rsid w:val="00ED0959"/>
    <w:rsid w:val="00ED3341"/>
    <w:rsid w:val="00ED6B12"/>
    <w:rsid w:val="00EF2AA5"/>
    <w:rsid w:val="00EF326D"/>
    <w:rsid w:val="00EF53FE"/>
    <w:rsid w:val="00F01F9C"/>
    <w:rsid w:val="00F2643C"/>
    <w:rsid w:val="00F33225"/>
    <w:rsid w:val="00F3669D"/>
    <w:rsid w:val="00F405F8"/>
    <w:rsid w:val="00F45B5A"/>
    <w:rsid w:val="00F4700F"/>
    <w:rsid w:val="00F573EA"/>
    <w:rsid w:val="00F57E9D"/>
    <w:rsid w:val="00FA6528"/>
    <w:rsid w:val="00FC6387"/>
    <w:rsid w:val="00FD70A7"/>
    <w:rsid w:val="00FD7338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90F26F"/>
  <w15:chartTrackingRefBased/>
  <w15:docId w15:val="{F7E1B945-DCBA-F540-BE44-348AF5231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2A00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C22F0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11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1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1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2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JOGE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CF0FFB-D2B2-4AB1-962E-7C5F3274A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55</Words>
  <Characters>20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90</cp:lastModifiedBy>
  <cp:revision>5</cp:revision>
  <dcterms:created xsi:type="dcterms:W3CDTF">2026-01-23T14:23:00Z</dcterms:created>
  <dcterms:modified xsi:type="dcterms:W3CDTF">2026-01-30T10:32:00Z</dcterms:modified>
</cp:coreProperties>
</file>